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ACF86" w14:textId="53181C2B" w:rsidR="00DA7A00" w:rsidRDefault="008151C9">
      <w:r w:rsidRPr="008151C9">
        <w:t>https://public.tableau.com/profile/hannah.m1286#!/vizhome/Airline_Delay_16202978568900/InformatitekStory?publish=yes</w:t>
      </w:r>
    </w:p>
    <w:sectPr w:rsidR="00DA7A0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B08B2" w14:textId="77777777" w:rsidR="008151C9" w:rsidRDefault="008151C9" w:rsidP="008151C9">
      <w:pPr>
        <w:spacing w:after="0" w:line="240" w:lineRule="auto"/>
      </w:pPr>
      <w:r>
        <w:separator/>
      </w:r>
    </w:p>
  </w:endnote>
  <w:endnote w:type="continuationSeparator" w:id="0">
    <w:p w14:paraId="29F42C1F" w14:textId="77777777" w:rsidR="008151C9" w:rsidRDefault="008151C9" w:rsidP="008151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45886" w14:textId="77777777" w:rsidR="008151C9" w:rsidRDefault="008151C9" w:rsidP="008151C9">
      <w:pPr>
        <w:spacing w:after="0" w:line="240" w:lineRule="auto"/>
      </w:pPr>
      <w:r>
        <w:separator/>
      </w:r>
    </w:p>
  </w:footnote>
  <w:footnote w:type="continuationSeparator" w:id="0">
    <w:p w14:paraId="660DFBA4" w14:textId="77777777" w:rsidR="008151C9" w:rsidRDefault="008151C9" w:rsidP="008151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BBA68" w14:textId="7863FD82" w:rsidR="008151C9" w:rsidRDefault="008151C9">
    <w:pPr>
      <w:pStyle w:val="Header"/>
    </w:pPr>
    <w:r>
      <w:t>Hannah McElroy</w:t>
    </w:r>
  </w:p>
  <w:p w14:paraId="2F0168DA" w14:textId="1A6E0D86" w:rsidR="008151C9" w:rsidRDefault="008151C9">
    <w:pPr>
      <w:pStyle w:val="Header"/>
    </w:pPr>
    <w:r>
      <w:t>5/6/2021</w:t>
    </w:r>
  </w:p>
  <w:p w14:paraId="15400CFE" w14:textId="77777777" w:rsidR="008151C9" w:rsidRDefault="008151C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jO1MDAwNjOwMLBQ0lEKTi0uzszPAykwrAUAhPwIzCwAAAA="/>
  </w:docVars>
  <w:rsids>
    <w:rsidRoot w:val="008151C9"/>
    <w:rsid w:val="001E7C3E"/>
    <w:rsid w:val="00347D80"/>
    <w:rsid w:val="00815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D66F3"/>
  <w15:chartTrackingRefBased/>
  <w15:docId w15:val="{9CD55600-A21F-4F30-BF51-7EC1F8C79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51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1C9"/>
  </w:style>
  <w:style w:type="paragraph" w:styleId="Footer">
    <w:name w:val="footer"/>
    <w:basedOn w:val="Normal"/>
    <w:link w:val="FooterChar"/>
    <w:uiPriority w:val="99"/>
    <w:unhideWhenUsed/>
    <w:rsid w:val="008151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1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McElroy</dc:creator>
  <cp:keywords/>
  <dc:description/>
  <cp:lastModifiedBy>Hannah McElroy</cp:lastModifiedBy>
  <cp:revision>1</cp:revision>
  <dcterms:created xsi:type="dcterms:W3CDTF">2021-05-07T02:02:00Z</dcterms:created>
  <dcterms:modified xsi:type="dcterms:W3CDTF">2021-05-07T02:04:00Z</dcterms:modified>
</cp:coreProperties>
</file>